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Bartels (2000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Partisanship and Voting Behavior, 1952-1996”</w:t>
        </w:r>
      </w:hyperlink>
      <w:r>
        <w:t xml:space="preserve">. Using the Cumulative American National Eleciton Studies (ANES) file, replicate both parts of Figure 1.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Note: you can get very close on the top half of figure 1. The bottom half, however, will look a little different in the early years due to Bartels having access to a different version of the ANES than is currently publicly available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p>
      <w:pPr>
        <w:numPr>
          <w:ilvl w:val="0"/>
          <w:numId w:val="1002"/>
        </w:numPr>
      </w:pPr>
      <w:r>
        <w:t xml:space="preserve">Bonus: Replicate Figure 2 from Bartels as well; add in recent years and 2024.</w:t>
      </w:r>
    </w:p>
    <w:bookmarkEnd w:id="23"/>
    <w:bookmarkStart w:id="24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4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4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4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4"/>
        </w:numPr>
      </w:pPr>
      <w:r>
        <w:t xml:space="preserve">Does anything change about the analysis in a substantive way when you include midterm election year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26692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26692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03T19:25:47Z</dcterms:created>
  <dcterms:modified xsi:type="dcterms:W3CDTF">2025-10-03T19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